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7613" w:rsidRPr="00027613" w:rsidRDefault="0043644D" w:rsidP="00982E59">
      <w:pPr>
        <w:pStyle w:val="BodyText"/>
        <w:spacing w:line="48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Additional file 2:</w:t>
      </w:r>
      <w:r w:rsidR="00027613" w:rsidRPr="00027613">
        <w:rPr>
          <w:rFonts w:ascii="Arial" w:hAnsi="Arial" w:cs="Arial"/>
          <w:b/>
        </w:rPr>
        <w:t xml:space="preserve"> </w:t>
      </w:r>
      <w:r w:rsidR="00982E59">
        <w:rPr>
          <w:rFonts w:ascii="Arial" w:hAnsi="Arial" w:cs="Arial"/>
          <w:b/>
        </w:rPr>
        <w:t>T</w:t>
      </w:r>
      <w:r w:rsidR="00027613" w:rsidRPr="00027613">
        <w:rPr>
          <w:rFonts w:ascii="Arial" w:hAnsi="Arial" w:cs="Arial"/>
          <w:b/>
        </w:rPr>
        <w:t xml:space="preserve">able </w:t>
      </w:r>
      <w:r>
        <w:rPr>
          <w:rFonts w:ascii="Arial" w:hAnsi="Arial" w:cs="Arial"/>
          <w:b/>
        </w:rPr>
        <w:t>S</w:t>
      </w:r>
      <w:bookmarkStart w:id="0" w:name="_GoBack"/>
      <w:bookmarkEnd w:id="0"/>
      <w:r w:rsidR="00027613" w:rsidRPr="00027613">
        <w:rPr>
          <w:rFonts w:ascii="Arial" w:hAnsi="Arial" w:cs="Arial"/>
          <w:b/>
        </w:rPr>
        <w:t>1</w:t>
      </w:r>
      <w:r w:rsidR="00982E59">
        <w:rPr>
          <w:rFonts w:ascii="Arial" w:hAnsi="Arial" w:cs="Arial"/>
          <w:b/>
        </w:rPr>
        <w:t xml:space="preserve"> </w:t>
      </w:r>
      <w:r w:rsidR="00982E59" w:rsidRPr="00982E59">
        <w:rPr>
          <w:rFonts w:ascii="Arial" w:hAnsi="Arial" w:cs="Arial"/>
        </w:rPr>
        <w:t>Cox regression analysis of TCGA KIRC data for for association of TBR1 CpG methylation and recurrence free survival of patients</w:t>
      </w:r>
    </w:p>
    <w:tbl>
      <w:tblPr>
        <w:tblW w:w="4170" w:type="pct"/>
        <w:tblLook w:val="07E0" w:firstRow="1" w:lastRow="1" w:firstColumn="1" w:lastColumn="1" w:noHBand="1" w:noVBand="1"/>
      </w:tblPr>
      <w:tblGrid>
        <w:gridCol w:w="1680"/>
        <w:gridCol w:w="1096"/>
        <w:gridCol w:w="1549"/>
        <w:gridCol w:w="1330"/>
        <w:gridCol w:w="747"/>
        <w:gridCol w:w="790"/>
        <w:gridCol w:w="833"/>
      </w:tblGrid>
      <w:tr w:rsidR="00932D59" w:rsidRPr="002402E6" w:rsidTr="00CA6B22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pG si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om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Posi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p-Valu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H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I_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I_H</w:t>
            </w:r>
          </w:p>
        </w:tc>
      </w:tr>
      <w:tr w:rsidR="00932D59" w:rsidRPr="002402E6" w:rsidTr="00CA6B22">
        <w:tc>
          <w:tcPr>
            <w:tcW w:w="0" w:type="auto"/>
            <w:tcBorders>
              <w:top w:val="single" w:sz="4" w:space="0" w:color="auto"/>
            </w:tcBorders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0754821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7175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0707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75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06747888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71859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03097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39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21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73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09019329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72107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0319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96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25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3.08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20994660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72299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01279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2.08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33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3.24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10954251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72400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15783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65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10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2.49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21431041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72536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182119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64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33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23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0400463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72604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02259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2.28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34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3.87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14187678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72688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09794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40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20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80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10395317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73011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49751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50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00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2.25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26210445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73326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00084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2.68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64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4.38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22743761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73648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159155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74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80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3.76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14416523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73928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00116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2.34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5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3.60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0276724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74424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0080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2.03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34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3.08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07419021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74436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00007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2.66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74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4.07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06148480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74799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01436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2.91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51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5.62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00462525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75396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00557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2.33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44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3.77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10997718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75690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02433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88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25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2.82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00018128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75746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00000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3.78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2.37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6.01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10479234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77174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00004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2.71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78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4.14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08314300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78173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01063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2.5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45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4.39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15837233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79324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01497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96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29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2.97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14557487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79686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00927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2.19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38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3.48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05301866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79964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14991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3.47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27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9.44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06942701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80009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00573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2.11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38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3.23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06488443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80341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00691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2.29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4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3.69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06382344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80519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00003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2.64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76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3.97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12520549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80741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00001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2.94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90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4.56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12757011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81111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53514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54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99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2.38</w:t>
            </w:r>
          </w:p>
        </w:tc>
      </w:tr>
      <w:tr w:rsidR="00932D59" w:rsidRPr="002402E6" w:rsidTr="00932D59"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g10942521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chr2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62281498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0.000616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jc w:val="righ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2.34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1.44</w:t>
            </w:r>
          </w:p>
        </w:tc>
        <w:tc>
          <w:tcPr>
            <w:tcW w:w="0" w:type="auto"/>
          </w:tcPr>
          <w:p w:rsidR="00932D59" w:rsidRPr="002402E6" w:rsidRDefault="00932D59">
            <w:pPr>
              <w:pStyle w:val="Compact"/>
              <w:rPr>
                <w:rFonts w:ascii="Arial" w:hAnsi="Arial" w:cs="Arial"/>
              </w:rPr>
            </w:pPr>
            <w:r w:rsidRPr="002402E6">
              <w:rPr>
                <w:rFonts w:ascii="Arial" w:hAnsi="Arial" w:cs="Arial"/>
              </w:rPr>
              <w:t>3.81</w:t>
            </w:r>
          </w:p>
        </w:tc>
      </w:tr>
    </w:tbl>
    <w:p w:rsidR="00252630" w:rsidRDefault="00252630">
      <w:pPr>
        <w:rPr>
          <w:rFonts w:ascii="Arial" w:hAnsi="Arial" w:cs="Arial"/>
        </w:rPr>
      </w:pPr>
    </w:p>
    <w:p w:rsidR="00982E59" w:rsidRDefault="00982E59">
      <w:pPr>
        <w:rPr>
          <w:rFonts w:ascii="Arial" w:hAnsi="Arial" w:cs="Arial"/>
          <w:i/>
        </w:rPr>
      </w:pPr>
    </w:p>
    <w:p w:rsidR="00982E59" w:rsidRPr="00982E59" w:rsidRDefault="00982E59" w:rsidP="00982E59">
      <w:pPr>
        <w:rPr>
          <w:rFonts w:ascii="Arial" w:hAnsi="Arial" w:cs="Arial"/>
          <w:i/>
        </w:rPr>
      </w:pPr>
      <w:r w:rsidRPr="00982E59">
        <w:rPr>
          <w:rFonts w:ascii="Arial" w:hAnsi="Arial" w:cs="Arial"/>
          <w:i/>
        </w:rPr>
        <w:lastRenderedPageBreak/>
        <w:t xml:space="preserve">Results of univariate Cox regression analysis are presented for 29 CpG sites annotated to the TBR1 gene. Location information (cg-notation, chromosome and position) , p-Values, hazard ratios (HR) and the lower (CI_L) and upper (CI_H) 95% confidence intervals are </w:t>
      </w:r>
      <w:r w:rsidR="00CF524C">
        <w:rPr>
          <w:rFonts w:ascii="Arial" w:hAnsi="Arial" w:cs="Arial"/>
          <w:i/>
        </w:rPr>
        <w:t>shown</w:t>
      </w:r>
      <w:r w:rsidRPr="00982E59">
        <w:rPr>
          <w:rFonts w:ascii="Arial" w:hAnsi="Arial" w:cs="Arial"/>
          <w:i/>
        </w:rPr>
        <w:t>.</w:t>
      </w:r>
    </w:p>
    <w:p w:rsidR="00982E59" w:rsidRPr="00982E59" w:rsidRDefault="00982E59" w:rsidP="00982E59">
      <w:pPr>
        <w:rPr>
          <w:rFonts w:ascii="Arial" w:hAnsi="Arial" w:cs="Arial"/>
          <w:i/>
        </w:rPr>
      </w:pPr>
    </w:p>
    <w:sectPr w:rsidR="00982E59" w:rsidRPr="00982E59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1132" w:rsidRDefault="00041132">
      <w:pPr>
        <w:spacing w:after="0"/>
      </w:pPr>
      <w:r>
        <w:separator/>
      </w:r>
    </w:p>
  </w:endnote>
  <w:endnote w:type="continuationSeparator" w:id="0">
    <w:p w:rsidR="00041132" w:rsidRDefault="000411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1132" w:rsidRDefault="00041132">
      <w:r>
        <w:separator/>
      </w:r>
    </w:p>
  </w:footnote>
  <w:footnote w:type="continuationSeparator" w:id="0">
    <w:p w:rsidR="00041132" w:rsidRDefault="000411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FD9F45F"/>
    <w:multiLevelType w:val="multilevel"/>
    <w:tmpl w:val="34DEB3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3E05B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Total_Editing_Time" w:val="0"/>
  </w:docVars>
  <w:rsids>
    <w:rsidRoot w:val="00590D07"/>
    <w:rsid w:val="00011C8B"/>
    <w:rsid w:val="00027613"/>
    <w:rsid w:val="00041132"/>
    <w:rsid w:val="002402E6"/>
    <w:rsid w:val="00252630"/>
    <w:rsid w:val="003918E3"/>
    <w:rsid w:val="0043644D"/>
    <w:rsid w:val="004E29B3"/>
    <w:rsid w:val="00504FF7"/>
    <w:rsid w:val="00582FED"/>
    <w:rsid w:val="00590D07"/>
    <w:rsid w:val="0061443B"/>
    <w:rsid w:val="00784D58"/>
    <w:rsid w:val="0086151C"/>
    <w:rsid w:val="008D6863"/>
    <w:rsid w:val="00932D59"/>
    <w:rsid w:val="00982E59"/>
    <w:rsid w:val="00A571E7"/>
    <w:rsid w:val="00B86B75"/>
    <w:rsid w:val="00BC48D5"/>
    <w:rsid w:val="00C36279"/>
    <w:rsid w:val="00C725D3"/>
    <w:rsid w:val="00CA6B22"/>
    <w:rsid w:val="00CF524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1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9</Words>
  <Characters>1675</Characters>
  <Application>Microsoft Office Word</Application>
  <DocSecurity>0</DocSecurity>
  <Lines>239</Lines>
  <Paragraphs>24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BRRevisionSupplTableCox</vt:lpstr>
    </vt:vector>
  </TitlesOfParts>
  <Company/>
  <LinksUpToDate>false</LinksUpToDate>
  <CharactersWithSpaces>17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BRRevisionSupplTableCox</dc:title>
  <dc:creator>JSerth</dc:creator>
  <cp:lastModifiedBy>S3G_Reference_Citation_Sequence</cp:lastModifiedBy>
  <cp:revision>6</cp:revision>
  <dcterms:created xsi:type="dcterms:W3CDTF">2020-01-17T11:39:00Z</dcterms:created>
  <dcterms:modified xsi:type="dcterms:W3CDTF">2020-02-06T14:51:00Z</dcterms:modified>
</cp:coreProperties>
</file>